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76A18B44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F01055">
        <w:rPr>
          <w:b/>
          <w:sz w:val="28"/>
          <w:szCs w:val="28"/>
          <w:lang w:val="sr-Latn-BA"/>
        </w:rPr>
        <w:t>2</w:t>
      </w:r>
      <w:r w:rsidR="001F1E43">
        <w:rPr>
          <w:b/>
          <w:sz w:val="28"/>
          <w:szCs w:val="28"/>
          <w:lang w:val="sr-Latn-BA"/>
        </w:rPr>
        <w:t>3</w:t>
      </w:r>
      <w:r w:rsidR="004C6B6A">
        <w:rPr>
          <w:b/>
          <w:sz w:val="28"/>
          <w:szCs w:val="28"/>
          <w:lang w:val="sr-Latn-BA"/>
        </w:rPr>
        <w:t>.</w:t>
      </w:r>
      <w:r w:rsidR="001F1E43">
        <w:rPr>
          <w:b/>
          <w:sz w:val="28"/>
          <w:szCs w:val="28"/>
          <w:lang w:val="sr-Latn-BA"/>
        </w:rPr>
        <w:t>5</w:t>
      </w:r>
      <w:r w:rsidR="00F01055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11D66049" w:rsidR="00BE2666" w:rsidRPr="009211FA" w:rsidRDefault="00957A7E" w:rsidP="00BE2666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4A7E6D" w:rsidRPr="00D928C6" w14:paraId="0BEAB061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29152F87" w:rsidR="004A7E6D" w:rsidRDefault="0007231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</w:t>
            </w:r>
            <w:r w:rsidR="001F1E43">
              <w:rPr>
                <w:color w:val="000000"/>
                <w:sz w:val="24"/>
                <w:szCs w:val="24"/>
                <w:lang w:val="sr-Latn-BA"/>
              </w:rPr>
              <w:t>1421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49EAD325" w:rsidR="004A7E6D" w:rsidRDefault="001F1E4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aranović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4D48D160" w:rsidR="004A7E6D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F1E43">
              <w:rPr>
                <w:b/>
                <w:color w:val="000000"/>
                <w:sz w:val="24"/>
                <w:szCs w:val="24"/>
                <w:lang w:val="sr-Latn-BA"/>
              </w:rPr>
              <w:t>6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602BAF1B" w:rsidR="004A7E6D" w:rsidRPr="00B10FA1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F1E43">
              <w:rPr>
                <w:b/>
                <w:color w:val="000000"/>
                <w:sz w:val="24"/>
                <w:szCs w:val="24"/>
                <w:lang w:val="sr-Latn-BA"/>
              </w:rPr>
              <w:t>0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55AECA1F" w:rsidR="004A7E6D" w:rsidRPr="00B10FA1" w:rsidRDefault="001F1E4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  <w:r w:rsidR="00957A7E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2EC7C874" w:rsidR="004A7E6D" w:rsidRDefault="001F1E4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1</w:t>
            </w:r>
            <w:r w:rsidR="00957A7E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61A7FA8C" w:rsidR="004A7E6D" w:rsidRDefault="001F1E43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p w14:paraId="5C148418" w14:textId="77777777" w:rsidR="00957A7E" w:rsidRDefault="00957A7E" w:rsidP="004C7C79">
      <w:pPr>
        <w:rPr>
          <w:sz w:val="24"/>
          <w:szCs w:val="24"/>
          <w:lang w:val="sr-Latn-RS"/>
        </w:rPr>
      </w:pPr>
    </w:p>
    <w:p w14:paraId="4EF97D9A" w14:textId="0EFEC049" w:rsidR="00132BA7" w:rsidRDefault="00132BA7" w:rsidP="004C7C79">
      <w:pPr>
        <w:rPr>
          <w:sz w:val="24"/>
          <w:szCs w:val="24"/>
          <w:lang w:val="sr-Latn-RS"/>
        </w:rPr>
      </w:pPr>
    </w:p>
    <w:sectPr w:rsidR="00132BA7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1E43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468C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2</cp:revision>
  <cp:lastPrinted>2019-11-14T16:12:00Z</cp:lastPrinted>
  <dcterms:created xsi:type="dcterms:W3CDTF">2023-09-20T14:08:00Z</dcterms:created>
  <dcterms:modified xsi:type="dcterms:W3CDTF">2024-05-23T11:48:00Z</dcterms:modified>
</cp:coreProperties>
</file>